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5328A" w14:textId="7284A049" w:rsidR="00C05A70" w:rsidRDefault="00D03D44">
      <w:r>
        <w:t>SENTINETL SCREENSHOTS</w:t>
      </w:r>
    </w:p>
    <w:p w14:paraId="32079A33" w14:textId="11CBEDB5" w:rsidR="00D03D44" w:rsidRDefault="00B56C84">
      <w:r w:rsidRPr="00B56C84">
        <w:rPr>
          <w:noProof/>
        </w:rPr>
        <w:drawing>
          <wp:inline distT="0" distB="0" distL="0" distR="0" wp14:anchorId="576AE1F7" wp14:editId="2477A651">
            <wp:extent cx="5731510" cy="23952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3349D" w14:textId="6C12C9A4" w:rsidR="00661EC1" w:rsidRDefault="00387CEC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CE872D" wp14:editId="19E2DB26">
                <wp:simplePos x="0" y="0"/>
                <wp:positionH relativeFrom="column">
                  <wp:posOffset>3340100</wp:posOffset>
                </wp:positionH>
                <wp:positionV relativeFrom="paragraph">
                  <wp:posOffset>132715</wp:posOffset>
                </wp:positionV>
                <wp:extent cx="419100" cy="110067"/>
                <wp:effectExtent l="0" t="0" r="19050" b="2349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1100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9ED3C8" id="Rectangle 3" o:spid="_x0000_s1026" style="position:absolute;margin-left:263pt;margin-top:10.45pt;width:33pt;height:8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" fillcolor="black [3200]" strokecolor="black [480]" strokeweight="1pt"/>
            </w:pict>
          </mc:Fallback>
        </mc:AlternateContent>
      </w:r>
      <w:r w:rsidR="00661EC1" w:rsidRPr="00661EC1">
        <w:rPr>
          <w:noProof/>
        </w:rPr>
        <w:drawing>
          <wp:inline distT="0" distB="0" distL="0" distR="0" wp14:anchorId="75E498B8" wp14:editId="37BC16CC">
            <wp:extent cx="5731510" cy="24104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4F5AD" w14:textId="6C08F2AA" w:rsidR="00B1749B" w:rsidRDefault="00B8479B">
      <w:r w:rsidRPr="00B8479B">
        <w:rPr>
          <w:noProof/>
        </w:rPr>
        <w:drawing>
          <wp:inline distT="0" distB="0" distL="0" distR="0" wp14:anchorId="2E525068" wp14:editId="662CF1B4">
            <wp:extent cx="5731510" cy="303720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72065" w14:textId="61F52E38" w:rsidR="00F63454" w:rsidRDefault="00F63454">
      <w:r w:rsidRPr="00F63454">
        <w:rPr>
          <w:noProof/>
        </w:rPr>
        <w:lastRenderedPageBreak/>
        <w:drawing>
          <wp:inline distT="0" distB="0" distL="0" distR="0" wp14:anchorId="15FB008D" wp14:editId="440B98E9">
            <wp:extent cx="5731510" cy="3492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15889"/>
                    <a:stretch/>
                  </pic:blipFill>
                  <pic:spPr bwMode="auto">
                    <a:xfrm>
                      <a:off x="0" y="0"/>
                      <a:ext cx="5731510" cy="3492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19547D" w14:textId="24B9998E" w:rsidR="001C1F93" w:rsidRDefault="001C1F93">
      <w:r>
        <w:t>Before</w:t>
      </w:r>
    </w:p>
    <w:p w14:paraId="06D2CAE8" w14:textId="0DB24D8F" w:rsidR="001C1F93" w:rsidRDefault="001C1F93">
      <w:r w:rsidRPr="001C1F93">
        <w:rPr>
          <w:noProof/>
        </w:rPr>
        <w:drawing>
          <wp:inline distT="0" distB="0" distL="0" distR="0" wp14:anchorId="0C561542" wp14:editId="4A07B03A">
            <wp:extent cx="5731510" cy="36703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C5F09" w14:textId="77777777" w:rsidR="00C22BCD" w:rsidRDefault="00C22BCD"/>
    <w:p w14:paraId="6FA2FA6A" w14:textId="7585427E" w:rsidR="00C22BCD" w:rsidRDefault="00C22BCD"/>
    <w:p w14:paraId="1711D15D" w14:textId="77777777" w:rsidR="00C22BCD" w:rsidRDefault="00C22BCD"/>
    <w:p w14:paraId="1B544B1C" w14:textId="77777777" w:rsidR="00C22BCD" w:rsidRDefault="00C22BCD"/>
    <w:p w14:paraId="3FBD623C" w14:textId="5646A7DF" w:rsidR="001C1F93" w:rsidRDefault="001C1F93">
      <w:r>
        <w:lastRenderedPageBreak/>
        <w:t>After</w:t>
      </w:r>
    </w:p>
    <w:p w14:paraId="442B6C18" w14:textId="383296F8" w:rsidR="001C1F93" w:rsidRDefault="00C22BC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D689A7" wp14:editId="46F4AEA1">
                <wp:simplePos x="0" y="0"/>
                <wp:positionH relativeFrom="column">
                  <wp:posOffset>173567</wp:posOffset>
                </wp:positionH>
                <wp:positionV relativeFrom="paragraph">
                  <wp:posOffset>129117</wp:posOffset>
                </wp:positionV>
                <wp:extent cx="2146300" cy="101600"/>
                <wp:effectExtent l="0" t="0" r="25400" b="127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6300" cy="101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AFD357" id="Rectangle 8" o:spid="_x0000_s1026" style="position:absolute;margin-left:13.65pt;margin-top:10.15pt;width:169pt;height: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" fillcolor="black [3200]" strokecolor="black [480]" strokeweight="1pt"/>
            </w:pict>
          </mc:Fallback>
        </mc:AlternateContent>
      </w:r>
      <w:r w:rsidRPr="00C22BCD">
        <w:rPr>
          <w:noProof/>
        </w:rPr>
        <w:drawing>
          <wp:inline distT="0" distB="0" distL="0" distR="0" wp14:anchorId="3F3884EA" wp14:editId="72857680">
            <wp:extent cx="5731510" cy="258254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D5F8C" w14:textId="6C295E40" w:rsidR="003850DC" w:rsidRDefault="00A342AE">
      <w:r w:rsidRPr="00A342AE">
        <w:rPr>
          <w:noProof/>
        </w:rPr>
        <w:drawing>
          <wp:inline distT="0" distB="0" distL="0" distR="0" wp14:anchorId="0A119BBD" wp14:editId="211B628F">
            <wp:extent cx="5731510" cy="3084195"/>
            <wp:effectExtent l="0" t="0" r="254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D487F" w14:textId="6503DBEA" w:rsidR="00A342AE" w:rsidRDefault="00A342AE">
      <w:r w:rsidRPr="00A342AE">
        <w:rPr>
          <w:noProof/>
        </w:rPr>
        <w:lastRenderedPageBreak/>
        <w:drawing>
          <wp:inline distT="0" distB="0" distL="0" distR="0" wp14:anchorId="60189F02" wp14:editId="2B990B5C">
            <wp:extent cx="3820058" cy="6106377"/>
            <wp:effectExtent l="0" t="0" r="952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6106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A5211" w14:textId="77777777" w:rsidR="003850DC" w:rsidRDefault="003850DC"/>
    <w:p w14:paraId="63A4B0E2" w14:textId="52AAD274" w:rsidR="00387CEC" w:rsidRDefault="00000000">
      <w:hyperlink r:id="rId12" w:history="1">
        <w:r w:rsidR="003850DC" w:rsidRPr="00EF333D">
          <w:rPr>
            <w:rStyle w:val="Hyperlink"/>
          </w:rPr>
          <w:t>https://www.youtube.com/watch?v=fcMwmd3bSdk&amp;ab_channel=ProHut</w:t>
        </w:r>
      </w:hyperlink>
    </w:p>
    <w:p w14:paraId="13D6BBD4" w14:textId="3BEAC730" w:rsidR="003850DC" w:rsidRDefault="00000000">
      <w:hyperlink r:id="rId13" w:history="1">
        <w:r w:rsidR="003850DC" w:rsidRPr="00EF333D">
          <w:rPr>
            <w:rStyle w:val="Hyperlink"/>
          </w:rPr>
          <w:t>https://www.youtube.com/watch?v=RoZeVbbZ0o0</w:t>
        </w:r>
      </w:hyperlink>
      <w:r w:rsidR="003850DC">
        <w:t xml:space="preserve"> </w:t>
      </w:r>
    </w:p>
    <w:sectPr w:rsidR="003850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W1NDW2NDE2sTA1MTVR0lEKTi0uzszPAykwqQUAZJ8cjCwAAAA="/>
  </w:docVars>
  <w:rsids>
    <w:rsidRoot w:val="00D03D44"/>
    <w:rsid w:val="000B280D"/>
    <w:rsid w:val="001C1F93"/>
    <w:rsid w:val="003850DC"/>
    <w:rsid w:val="00387CEC"/>
    <w:rsid w:val="0050731D"/>
    <w:rsid w:val="00661EC1"/>
    <w:rsid w:val="007A1DAB"/>
    <w:rsid w:val="00951525"/>
    <w:rsid w:val="00A342AE"/>
    <w:rsid w:val="00AE4C0C"/>
    <w:rsid w:val="00B1749B"/>
    <w:rsid w:val="00B56C84"/>
    <w:rsid w:val="00B8479B"/>
    <w:rsid w:val="00C05A70"/>
    <w:rsid w:val="00C22BCD"/>
    <w:rsid w:val="00CC25FE"/>
    <w:rsid w:val="00D03D44"/>
    <w:rsid w:val="00D841CB"/>
    <w:rsid w:val="00D85B76"/>
    <w:rsid w:val="00DB5CDC"/>
    <w:rsid w:val="00F63454"/>
    <w:rsid w:val="00FB4561"/>
    <w:rsid w:val="00FF1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6EEA5"/>
  <w15:chartTrackingRefBased/>
  <w15:docId w15:val="{71BBC46A-5A8E-4EEF-BE89-2D2AA1109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3D4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3D4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3D4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3D4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3D4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3D4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3D4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3D4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3D4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3D4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3D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3D4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3D4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3D4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3D4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3D4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3D4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3D4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03D4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3D4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3D4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03D4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03D4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03D4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03D4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03D4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3D4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3D4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03D44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850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50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1C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youtube.com/watch?v=RoZeVbbZ0o0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hyperlink" Target="https://www.youtube.com/watch?v=fcMwmd3bSdk&amp;ab_channel=ProHut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 Eltigani</dc:creator>
  <cp:keywords/>
  <dc:description/>
  <cp:lastModifiedBy>Emad Eltigani</cp:lastModifiedBy>
  <cp:revision>2</cp:revision>
  <dcterms:created xsi:type="dcterms:W3CDTF">2025-06-29T16:43:00Z</dcterms:created>
  <dcterms:modified xsi:type="dcterms:W3CDTF">2025-06-29T16:43:00Z</dcterms:modified>
</cp:coreProperties>
</file>